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6094F" w14:textId="48C4F876" w:rsidR="00862FDB" w:rsidRDefault="00862FDB"/>
    <w:p w14:paraId="1E6FE428" w14:textId="2FD6B6D8" w:rsidR="00862FDB" w:rsidRDefault="00862FDB"/>
    <w:p w14:paraId="45909ECF" w14:textId="57CA5A2C" w:rsidR="00862FDB" w:rsidRDefault="00F57F2B">
      <w:r>
        <w:rPr>
          <w:noProof/>
        </w:rPr>
        <w:drawing>
          <wp:anchor distT="0" distB="0" distL="114300" distR="114300" simplePos="0" relativeHeight="251666432" behindDoc="0" locked="0" layoutInCell="1" allowOverlap="1" wp14:anchorId="55716966" wp14:editId="508DF6B2">
            <wp:simplePos x="0" y="0"/>
            <wp:positionH relativeFrom="column">
              <wp:posOffset>3931920</wp:posOffset>
            </wp:positionH>
            <wp:positionV relativeFrom="paragraph">
              <wp:posOffset>87630</wp:posOffset>
            </wp:positionV>
            <wp:extent cx="2394927" cy="1724116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927" cy="17241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94197" w14:textId="5A0A9D86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97A1A" wp14:editId="04789D31">
                <wp:simplePos x="0" y="0"/>
                <wp:positionH relativeFrom="column">
                  <wp:posOffset>740410</wp:posOffset>
                </wp:positionH>
                <wp:positionV relativeFrom="paragraph">
                  <wp:posOffset>133350</wp:posOffset>
                </wp:positionV>
                <wp:extent cx="2971800" cy="6908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B2F49" w14:textId="77777777" w:rsidR="00862FDB" w:rsidRPr="00F57F2B" w:rsidRDefault="00862FDB" w:rsidP="00AA489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Enter the username and password written on the back of your tablet.</w:t>
                            </w:r>
                          </w:p>
                          <w:p w14:paraId="74720A2A" w14:textId="77777777" w:rsidR="00862FDB" w:rsidRPr="00F57F2B" w:rsidRDefault="00862FDB" w:rsidP="00AA489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Login.”</w:t>
                            </w:r>
                          </w:p>
                          <w:p w14:paraId="55FCD6D5" w14:textId="77777777" w:rsidR="00862FDB" w:rsidRDefault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97A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58.3pt;margin-top:10.5pt;width:234pt;height:54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" filled="f" stroked="f">
                <v:textbox>
                  <w:txbxContent>
                    <w:p w14:paraId="789B2F49" w14:textId="77777777" w:rsidR="00862FDB" w:rsidRPr="00F57F2B" w:rsidRDefault="00862FDB" w:rsidP="00AA489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Enter the username and password written on the back of your tablet.</w:t>
                      </w:r>
                    </w:p>
                    <w:p w14:paraId="74720A2A" w14:textId="77777777" w:rsidR="00862FDB" w:rsidRPr="00F57F2B" w:rsidRDefault="00862FDB" w:rsidP="00AA489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Login.”</w:t>
                      </w:r>
                    </w:p>
                    <w:p w14:paraId="55FCD6D5" w14:textId="77777777" w:rsidR="00862FDB" w:rsidRDefault="00862FD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F56AE" wp14:editId="60CD0B5B">
                <wp:simplePos x="0" y="0"/>
                <wp:positionH relativeFrom="column">
                  <wp:posOffset>-405765</wp:posOffset>
                </wp:positionH>
                <wp:positionV relativeFrom="paragraph">
                  <wp:posOffset>139065</wp:posOffset>
                </wp:positionV>
                <wp:extent cx="1143000" cy="3429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E83B7" w14:textId="77777777" w:rsidR="00862FDB" w:rsidRPr="00862FDB" w:rsidRDefault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 w:rsidRPr="00862FDB"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F56AE" id="Text Box 4" o:spid="_x0000_s1027" type="#_x0000_t202" style="position:absolute;margin-left:-31.95pt;margin-top:10.95pt;width:90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" filled="f" stroked="f">
                <v:textbox>
                  <w:txbxContent>
                    <w:p w14:paraId="7AEE83B7" w14:textId="77777777" w:rsidR="00862FDB" w:rsidRPr="00862FDB" w:rsidRDefault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 w:rsidRPr="00862FDB"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C62841" w14:textId="560750CA" w:rsidR="00862FDB" w:rsidRDefault="00862FDB"/>
    <w:p w14:paraId="6A031CC1" w14:textId="77777777" w:rsidR="00862FDB" w:rsidRDefault="00862FDB"/>
    <w:p w14:paraId="1472FB79" w14:textId="1D7E045E" w:rsidR="00862FDB" w:rsidRDefault="00862FDB"/>
    <w:p w14:paraId="1A25FEE4" w14:textId="50A17CE8" w:rsidR="00862FDB" w:rsidRDefault="00862FDB"/>
    <w:p w14:paraId="3EB03191" w14:textId="5B0E9E5F" w:rsidR="00862FDB" w:rsidRDefault="00862FDB"/>
    <w:p w14:paraId="086A5F1F" w14:textId="6EE7FE90" w:rsidR="00862FDB" w:rsidRDefault="00C33FF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06EAA4" wp14:editId="12119B2F">
                <wp:simplePos x="0" y="0"/>
                <wp:positionH relativeFrom="column">
                  <wp:posOffset>4848226</wp:posOffset>
                </wp:positionH>
                <wp:positionV relativeFrom="paragraph">
                  <wp:posOffset>154305</wp:posOffset>
                </wp:positionV>
                <wp:extent cx="533400" cy="219075"/>
                <wp:effectExtent l="19050" t="19050" r="1905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08ED2" id="Rectangle 48" o:spid="_x0000_s1026" style="position:absolute;margin-left:381.75pt;margin-top:12.15pt;width:42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xCmwIAAJA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" filled="f" strokecolor="red" strokeweight="2.25pt"/>
            </w:pict>
          </mc:Fallback>
        </mc:AlternateContent>
      </w:r>
    </w:p>
    <w:p w14:paraId="73CFDAC3" w14:textId="729BB15B" w:rsidR="00862FDB" w:rsidRDefault="00862FDB"/>
    <w:p w14:paraId="08085504" w14:textId="57990D99" w:rsidR="00862FDB" w:rsidRDefault="00862FDB"/>
    <w:p w14:paraId="42B23CC4" w14:textId="167C1052" w:rsidR="00862FDB" w:rsidRDefault="00246197">
      <w:r>
        <w:rPr>
          <w:noProof/>
        </w:rPr>
        <w:drawing>
          <wp:anchor distT="0" distB="0" distL="114300" distR="114300" simplePos="0" relativeHeight="251668480" behindDoc="1" locked="0" layoutInCell="1" allowOverlap="1" wp14:anchorId="2D2BF742" wp14:editId="22E0E331">
            <wp:simplePos x="0" y="0"/>
            <wp:positionH relativeFrom="column">
              <wp:posOffset>3715732</wp:posOffset>
            </wp:positionH>
            <wp:positionV relativeFrom="paragraph">
              <wp:posOffset>284711</wp:posOffset>
            </wp:positionV>
            <wp:extent cx="2957830" cy="922655"/>
            <wp:effectExtent l="0" t="0" r="0" b="0"/>
            <wp:wrapTight wrapText="bothSides">
              <wp:wrapPolygon edited="0">
                <wp:start x="0" y="0"/>
                <wp:lineTo x="0" y="20961"/>
                <wp:lineTo x="21424" y="20961"/>
                <wp:lineTo x="2142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30"/>
                    <a:stretch/>
                  </pic:blipFill>
                  <pic:spPr bwMode="auto">
                    <a:xfrm>
                      <a:off x="0" y="0"/>
                      <a:ext cx="2957830" cy="922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86FD4D" wp14:editId="79CC1CEB">
                <wp:simplePos x="0" y="0"/>
                <wp:positionH relativeFrom="column">
                  <wp:posOffset>621665</wp:posOffset>
                </wp:positionH>
                <wp:positionV relativeFrom="paragraph">
                  <wp:posOffset>286385</wp:posOffset>
                </wp:positionV>
                <wp:extent cx="2971800" cy="102616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71169" w14:textId="69A9FF06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your event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6823DB8F" w14:textId="39A9831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To find your event, you can use the text box at the top to search for the name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2AAE4E0" w14:textId="3716D123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Start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311B3CBE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6FD4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48.95pt;margin-top:22.55pt;width:234pt;height:80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" filled="f" stroked="f">
                <v:textbox>
                  <w:txbxContent>
                    <w:p w14:paraId="76B71169" w14:textId="69A9FF06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your event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6823DB8F" w14:textId="39A9831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To find your event, you can use the text box at the top to search for the name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2AAE4E0" w14:textId="3716D123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Start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311B3CBE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4AD1FB87" w14:textId="1D4FA56A" w:rsidR="00862FDB" w:rsidRDefault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F42E3B" wp14:editId="54FABFE9">
                <wp:simplePos x="0" y="0"/>
                <wp:positionH relativeFrom="column">
                  <wp:posOffset>-414655</wp:posOffset>
                </wp:positionH>
                <wp:positionV relativeFrom="paragraph">
                  <wp:posOffset>97155</wp:posOffset>
                </wp:positionV>
                <wp:extent cx="1143000" cy="3429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51AF2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F42E3B" id="Text Box 5" o:spid="_x0000_s1029" type="#_x0000_t202" style="position:absolute;margin-left:-32.65pt;margin-top:7.65pt;width:90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" filled="f" stroked="f">
                <v:textbox>
                  <w:txbxContent>
                    <w:p w14:paraId="4FB51AF2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AB3917" w14:textId="138986B0" w:rsidR="00862FDB" w:rsidRDefault="00246197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5F6C3" wp14:editId="1593A4DA">
                <wp:simplePos x="0" y="0"/>
                <wp:positionH relativeFrom="column">
                  <wp:posOffset>3703320</wp:posOffset>
                </wp:positionH>
                <wp:positionV relativeFrom="paragraph">
                  <wp:posOffset>9005</wp:posOffset>
                </wp:positionV>
                <wp:extent cx="2995180" cy="270106"/>
                <wp:effectExtent l="19050" t="19050" r="15240" b="158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5180" cy="27010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937BA5" id="Rectangle 17" o:spid="_x0000_s1026" style="position:absolute;margin-left:291.6pt;margin-top:.7pt;width:235.85pt;height:2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" filled="f" strokecolor="red" strokeweight="2.25pt"/>
            </w:pict>
          </mc:Fallback>
        </mc:AlternateContent>
      </w:r>
    </w:p>
    <w:p w14:paraId="67BA1965" w14:textId="42828D6F" w:rsidR="00862FDB" w:rsidRDefault="00862FDB"/>
    <w:p w14:paraId="696D2336" w14:textId="6CE112F7" w:rsidR="00862FDB" w:rsidRDefault="00862FDB"/>
    <w:p w14:paraId="1AECC18F" w14:textId="67F56919" w:rsidR="00862FDB" w:rsidRDefault="00246197" w:rsidP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18B6A56" wp14:editId="0AAD5038">
                <wp:simplePos x="0" y="0"/>
                <wp:positionH relativeFrom="column">
                  <wp:posOffset>3607724</wp:posOffset>
                </wp:positionH>
                <wp:positionV relativeFrom="paragraph">
                  <wp:posOffset>627092</wp:posOffset>
                </wp:positionV>
                <wp:extent cx="3067396" cy="195292"/>
                <wp:effectExtent l="19050" t="19050" r="19050" b="1460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396" cy="19529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829755" id="Rectangle 45" o:spid="_x0000_s1026" style="position:absolute;margin-left:284.05pt;margin-top:49.4pt;width:241.55pt;height:15.4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" filled="f" strokecolor="red" strokeweight="2.2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1360" behindDoc="1" locked="0" layoutInCell="1" allowOverlap="1" wp14:anchorId="3078234B" wp14:editId="20FDCF20">
            <wp:simplePos x="0" y="0"/>
            <wp:positionH relativeFrom="column">
              <wp:posOffset>3594735</wp:posOffset>
            </wp:positionH>
            <wp:positionV relativeFrom="paragraph">
              <wp:posOffset>148590</wp:posOffset>
            </wp:positionV>
            <wp:extent cx="3103245" cy="1084580"/>
            <wp:effectExtent l="0" t="0" r="1905" b="1270"/>
            <wp:wrapTight wrapText="bothSides">
              <wp:wrapPolygon edited="0">
                <wp:start x="0" y="0"/>
                <wp:lineTo x="0" y="21246"/>
                <wp:lineTo x="21481" y="21246"/>
                <wp:lineTo x="21481" y="0"/>
                <wp:lineTo x="0" y="0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245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766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1EB5D7" wp14:editId="68C3B5E5">
                <wp:simplePos x="0" y="0"/>
                <wp:positionH relativeFrom="column">
                  <wp:posOffset>619125</wp:posOffset>
                </wp:positionH>
                <wp:positionV relativeFrom="paragraph">
                  <wp:posOffset>280035</wp:posOffset>
                </wp:positionV>
                <wp:extent cx="2971800" cy="70485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6486B" w14:textId="01620602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proofErr w:type="spellStart"/>
                            <w:r w:rsidR="00173889">
                              <w:rPr>
                                <w:rFonts w:ascii="Ubuntu Light" w:hAnsi="Ubuntu Light"/>
                              </w:rPr>
                              <w:t>FUNFitness</w:t>
                            </w:r>
                            <w:proofErr w:type="spellEnd"/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F353F02" w14:textId="288D297C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r w:rsidR="003255EC">
                              <w:rPr>
                                <w:rFonts w:ascii="Ubuntu Light" w:hAnsi="Ubuntu Light"/>
                              </w:rPr>
                              <w:t>Balance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8BF1F98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B5D7" id="Text Box 12" o:spid="_x0000_s1030" type="#_x0000_t202" style="position:absolute;margin-left:48.75pt;margin-top:22.05pt;width:234pt;height:55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" filled="f" stroked="f">
                <v:textbox>
                  <w:txbxContent>
                    <w:p w14:paraId="7DA6486B" w14:textId="01620602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proofErr w:type="spellStart"/>
                      <w:r w:rsidR="00173889">
                        <w:rPr>
                          <w:rFonts w:ascii="Ubuntu Light" w:hAnsi="Ubuntu Light"/>
                        </w:rPr>
                        <w:t>FUNFitness</w:t>
                      </w:r>
                      <w:proofErr w:type="spellEnd"/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F353F02" w14:textId="288D297C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r w:rsidR="003255EC">
                        <w:rPr>
                          <w:rFonts w:ascii="Ubuntu Light" w:hAnsi="Ubuntu Light"/>
                        </w:rPr>
                        <w:t>Balance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8BF1F98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  <w:r w:rsidR="00862FD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1CA711" wp14:editId="4E712AC6">
                <wp:simplePos x="0" y="0"/>
                <wp:positionH relativeFrom="column">
                  <wp:posOffset>-382905</wp:posOffset>
                </wp:positionH>
                <wp:positionV relativeFrom="paragraph">
                  <wp:posOffset>307975</wp:posOffset>
                </wp:positionV>
                <wp:extent cx="1143000" cy="3429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A23AB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CA711" id="Text Box 11" o:spid="_x0000_s1031" type="#_x0000_t202" style="position:absolute;margin-left:-30.15pt;margin-top:24.25pt;width:90pt;height:2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" filled="f" stroked="f">
                <v:textbox>
                  <w:txbxContent>
                    <w:p w14:paraId="07DA23AB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CA56DB" w14:textId="31A9B934" w:rsidR="00862FDB" w:rsidRDefault="00862FDB" w:rsidP="00862FDB">
      <w:pPr>
        <w:pStyle w:val="ListParagraph"/>
        <w:ind w:left="450"/>
        <w:rPr>
          <w:sz w:val="24"/>
          <w:szCs w:val="24"/>
        </w:rPr>
      </w:pPr>
    </w:p>
    <w:p w14:paraId="7872C31B" w14:textId="501CF621" w:rsidR="00862FDB" w:rsidRDefault="00862FDB" w:rsidP="00862FDB">
      <w:pPr>
        <w:pStyle w:val="ListParagraph"/>
        <w:ind w:left="450"/>
      </w:pPr>
    </w:p>
    <w:p w14:paraId="65B3E1CF" w14:textId="104F5721" w:rsidR="00F57F2B" w:rsidRDefault="00F57F2B"/>
    <w:p w14:paraId="40EABDE8" w14:textId="58D84E74" w:rsidR="00F57F2B" w:rsidRDefault="003255EC">
      <w:r>
        <w:rPr>
          <w:noProof/>
        </w:rPr>
        <w:drawing>
          <wp:anchor distT="0" distB="0" distL="114300" distR="114300" simplePos="0" relativeHeight="251794432" behindDoc="1" locked="0" layoutInCell="1" allowOverlap="1" wp14:anchorId="135EBCE3" wp14:editId="7AD6BD64">
            <wp:simplePos x="0" y="0"/>
            <wp:positionH relativeFrom="margin">
              <wp:posOffset>3590290</wp:posOffset>
            </wp:positionH>
            <wp:positionV relativeFrom="paragraph">
              <wp:posOffset>132715</wp:posOffset>
            </wp:positionV>
            <wp:extent cx="3181350" cy="1084580"/>
            <wp:effectExtent l="0" t="0" r="0" b="1270"/>
            <wp:wrapTight wrapText="bothSides">
              <wp:wrapPolygon edited="0">
                <wp:start x="0" y="0"/>
                <wp:lineTo x="0" y="21246"/>
                <wp:lineTo x="21471" y="21246"/>
                <wp:lineTo x="21471" y="0"/>
                <wp:lineTo x="0" y="0"/>
              </wp:wrapPolygon>
            </wp:wrapTight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8DEB60" wp14:editId="7F83EF40">
                <wp:simplePos x="0" y="0"/>
                <wp:positionH relativeFrom="column">
                  <wp:posOffset>-401320</wp:posOffset>
                </wp:positionH>
                <wp:positionV relativeFrom="paragraph">
                  <wp:posOffset>302895</wp:posOffset>
                </wp:positionV>
                <wp:extent cx="1143000" cy="342900"/>
                <wp:effectExtent l="0" t="0" r="0" b="127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29873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DEB60" id="Text Box 14" o:spid="_x0000_s1032" type="#_x0000_t202" style="position:absolute;margin-left:-31.6pt;margin-top:23.85pt;width:90pt;height:2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" filled="f" stroked="f">
                <v:textbox>
                  <w:txbxContent>
                    <w:p w14:paraId="3AF29873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581D0B" wp14:editId="7D5ED13C">
                <wp:simplePos x="0" y="0"/>
                <wp:positionH relativeFrom="column">
                  <wp:posOffset>624840</wp:posOffset>
                </wp:positionH>
                <wp:positionV relativeFrom="paragraph">
                  <wp:posOffset>306705</wp:posOffset>
                </wp:positionV>
                <wp:extent cx="2740025" cy="102298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0025" cy="102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81BC4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the participant’s name.</w:t>
                            </w:r>
                          </w:p>
                          <w:p w14:paraId="1EDDFA1C" w14:textId="4A7D3AB6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You can use the text box at the top to search for the participant’s name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4D0B7B9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1D0B" id="Text Box 16" o:spid="_x0000_s1033" type="#_x0000_t202" style="position:absolute;margin-left:49.2pt;margin-top:24.15pt;width:215.75pt;height:8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" filled="f" stroked="f">
                <v:textbox>
                  <w:txbxContent>
                    <w:p w14:paraId="33C81BC4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the participant’s name.</w:t>
                      </w:r>
                    </w:p>
                    <w:p w14:paraId="1EDDFA1C" w14:textId="4A7D3AB6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You can use the text box at the top to search for the participant’s name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4D0B7B9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088442DA" w14:textId="18D72FE1" w:rsidR="00F57F2B" w:rsidRDefault="00F57F2B"/>
    <w:p w14:paraId="5505694E" w14:textId="12548C27" w:rsidR="00F57F2B" w:rsidRDefault="00246197"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A83B065" wp14:editId="055381DF">
                <wp:simplePos x="0" y="0"/>
                <wp:positionH relativeFrom="column">
                  <wp:posOffset>3632662</wp:posOffset>
                </wp:positionH>
                <wp:positionV relativeFrom="paragraph">
                  <wp:posOffset>119668</wp:posOffset>
                </wp:positionV>
                <wp:extent cx="3092450" cy="146050"/>
                <wp:effectExtent l="19050" t="19050" r="12700" b="2540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2450" cy="146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F502AE" id="Rectangle 47" o:spid="_x0000_s1026" style="position:absolute;margin-left:286.05pt;margin-top:9.4pt;width:243.5pt;height:11.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" filled="f" strokecolor="red" strokeweight="2.25pt"/>
            </w:pict>
          </mc:Fallback>
        </mc:AlternateContent>
      </w:r>
    </w:p>
    <w:p w14:paraId="4BA5B372" w14:textId="0672E1C1" w:rsidR="00F57F2B" w:rsidRDefault="00F57F2B" w:rsidP="00045511">
      <w:pPr>
        <w:ind w:firstLine="720"/>
      </w:pPr>
    </w:p>
    <w:p w14:paraId="2EE1FBA6" w14:textId="53929ED2" w:rsidR="00F57F2B" w:rsidRDefault="00F57F2B"/>
    <w:p w14:paraId="2E7FE3FA" w14:textId="358F4168" w:rsidR="00F57F2B" w:rsidRDefault="00F57F2B"/>
    <w:p w14:paraId="7B59AB09" w14:textId="581F8A73" w:rsidR="00F57F2B" w:rsidRDefault="00F57F2B"/>
    <w:p w14:paraId="3A036178" w14:textId="3FB689FC" w:rsidR="00F57F2B" w:rsidRDefault="00F57F2B"/>
    <w:p w14:paraId="2EBF1355" w14:textId="592DB28C" w:rsidR="00F57F2B" w:rsidRDefault="00173889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806BC05" wp14:editId="2AB75D42">
                <wp:simplePos x="0" y="0"/>
                <wp:positionH relativeFrom="column">
                  <wp:posOffset>-742950</wp:posOffset>
                </wp:positionH>
                <wp:positionV relativeFrom="paragraph">
                  <wp:posOffset>194945</wp:posOffset>
                </wp:positionV>
                <wp:extent cx="7433310" cy="1307465"/>
                <wp:effectExtent l="0" t="0" r="0" b="69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310" cy="13074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CD182" id="Rectangle 21" o:spid="_x0000_s1026" style="position:absolute;margin-left:-58.5pt;margin-top:15.35pt;width:585.3pt;height:102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" fillcolor="#f2f2f2 [3052]" stroked="f" strokeweight="1pt"/>
            </w:pict>
          </mc:Fallback>
        </mc:AlternateContent>
      </w:r>
    </w:p>
    <w:p w14:paraId="73557C71" w14:textId="112F351C" w:rsidR="00F57F2B" w:rsidRDefault="00173889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64236C" wp14:editId="6200827C">
                <wp:simplePos x="0" y="0"/>
                <wp:positionH relativeFrom="column">
                  <wp:posOffset>-628650</wp:posOffset>
                </wp:positionH>
                <wp:positionV relativeFrom="paragraph">
                  <wp:posOffset>135890</wp:posOffset>
                </wp:positionV>
                <wp:extent cx="7200900" cy="1041400"/>
                <wp:effectExtent l="0" t="0" r="0" b="63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6AB61A" w14:textId="3EDC9161" w:rsidR="00F57F2B" w:rsidRPr="00F57F2B" w:rsidRDefault="00F57F2B" w:rsidP="00F57F2B">
                            <w:pPr>
                              <w:jc w:val="center"/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</w:pPr>
                            <w:r w:rsidRPr="00F57F2B"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  <w:t xml:space="preserve"> Data Entry Notes</w:t>
                            </w:r>
                          </w:p>
                          <w:p w14:paraId="32946292" w14:textId="6CAC1F83" w:rsidR="00AF353B" w:rsidRDefault="00AF353B" w:rsidP="00AF353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review the participant’s data from other </w:t>
                            </w:r>
                            <w:proofErr w:type="spellStart"/>
                            <w:r w:rsidR="00AA4896">
                              <w:rPr>
                                <w:rFonts w:ascii="Ubuntu Light" w:hAnsi="Ubuntu Light"/>
                                <w:sz w:val="20"/>
                              </w:rPr>
                              <w:t>FUNFitness</w:t>
                            </w:r>
                            <w:proofErr w:type="spell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Stations, press save, th</w:t>
                            </w:r>
                            <w:r w:rsidR="00696616">
                              <w:rPr>
                                <w:rFonts w:ascii="Ubuntu Light" w:hAnsi="Ubuntu Light"/>
                                <w:sz w:val="20"/>
                              </w:rPr>
                              <w:t>e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n </w:t>
                            </w:r>
                            <w:r w:rsidR="00696616">
                              <w:rPr>
                                <w:rFonts w:ascii="Ubuntu Light" w:hAnsi="Ubuntu Light"/>
                                <w:sz w:val="20"/>
                              </w:rPr>
                              <w:t>“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summary</w:t>
                            </w:r>
                            <w:r w:rsidR="00696616">
                              <w:rPr>
                                <w:rFonts w:ascii="Ubuntu Light" w:hAnsi="Ubuntu Light"/>
                                <w:sz w:val="20"/>
                              </w:rPr>
                              <w:t>”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, and select the stations you would like to review</w:t>
                            </w:r>
                            <w:r w:rsidRPr="00F57F2B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To return back to the screening, select back. </w:t>
                            </w:r>
                          </w:p>
                          <w:p w14:paraId="1272AEF0" w14:textId="77777777" w:rsidR="00774525" w:rsidRDefault="00774525" w:rsidP="0077452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If you would like to deselect all radio buttons, press the deselect all radio button on the bottom left corner of the screen</w:t>
                            </w:r>
                          </w:p>
                          <w:p w14:paraId="317B8BA2" w14:textId="77777777" w:rsidR="00774525" w:rsidRDefault="00774525" w:rsidP="00774525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0B82C38B" w14:textId="77777777" w:rsidR="00AF353B" w:rsidRDefault="00AF353B" w:rsidP="00AF353B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1BCB24F3" w14:textId="75A9C967" w:rsidR="00F57F2B" w:rsidRPr="00C33FFF" w:rsidRDefault="00F57F2B" w:rsidP="00C33FFF">
                            <w:pPr>
                              <w:ind w:left="360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4236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4" type="#_x0000_t202" style="position:absolute;margin-left:-49.5pt;margin-top:10.7pt;width:567pt;height:82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" filled="f" stroked="f">
                <v:textbox>
                  <w:txbxContent>
                    <w:p w14:paraId="266AB61A" w14:textId="3EDC9161" w:rsidR="00F57F2B" w:rsidRPr="00F57F2B" w:rsidRDefault="00F57F2B" w:rsidP="00F57F2B">
                      <w:pPr>
                        <w:jc w:val="center"/>
                        <w:rPr>
                          <w:rFonts w:ascii="Ubuntu" w:hAnsi="Ubuntu"/>
                          <w:b/>
                          <w:color w:val="FF0000"/>
                        </w:rPr>
                      </w:pPr>
                      <w:r w:rsidRPr="00F57F2B">
                        <w:rPr>
                          <w:rFonts w:ascii="Ubuntu" w:hAnsi="Ubuntu"/>
                          <w:b/>
                          <w:color w:val="FF0000"/>
                        </w:rPr>
                        <w:t xml:space="preserve"> Data Entry Notes</w:t>
                      </w:r>
                    </w:p>
                    <w:p w14:paraId="32946292" w14:textId="6CAC1F83" w:rsidR="00AF353B" w:rsidRDefault="00AF353B" w:rsidP="00AF353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review the participant’s data from other </w:t>
                      </w:r>
                      <w:proofErr w:type="spellStart"/>
                      <w:r w:rsidR="00AA4896">
                        <w:rPr>
                          <w:rFonts w:ascii="Ubuntu Light" w:hAnsi="Ubuntu Light"/>
                          <w:sz w:val="20"/>
                        </w:rPr>
                        <w:t>FUNFitness</w:t>
                      </w:r>
                      <w:proofErr w:type="spell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Stations, press save, th</w:t>
                      </w:r>
                      <w:r w:rsidR="00696616">
                        <w:rPr>
                          <w:rFonts w:ascii="Ubuntu Light" w:hAnsi="Ubuntu Light"/>
                          <w:sz w:val="20"/>
                        </w:rPr>
                        <w:t>e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n </w:t>
                      </w:r>
                      <w:r w:rsidR="00696616">
                        <w:rPr>
                          <w:rFonts w:ascii="Ubuntu Light" w:hAnsi="Ubuntu Light"/>
                          <w:sz w:val="20"/>
                        </w:rPr>
                        <w:t>“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>summary</w:t>
                      </w:r>
                      <w:r w:rsidR="00696616">
                        <w:rPr>
                          <w:rFonts w:ascii="Ubuntu Light" w:hAnsi="Ubuntu Light"/>
                          <w:sz w:val="20"/>
                        </w:rPr>
                        <w:t>”</w:t>
                      </w:r>
                      <w:bookmarkStart w:id="1" w:name="_GoBack"/>
                      <w:bookmarkEnd w:id="1"/>
                      <w:r>
                        <w:rPr>
                          <w:rFonts w:ascii="Ubuntu Light" w:hAnsi="Ubuntu Light"/>
                          <w:sz w:val="20"/>
                        </w:rPr>
                        <w:t>, and select the stations you would like to review</w:t>
                      </w:r>
                      <w:r w:rsidRPr="00F57F2B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 To return back to the screening, select back. </w:t>
                      </w:r>
                    </w:p>
                    <w:p w14:paraId="1272AEF0" w14:textId="77777777" w:rsidR="00774525" w:rsidRDefault="00774525" w:rsidP="0077452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>If you would like to deselect all radio buttons, press the deselect all radio button on the bottom left corner of the screen</w:t>
                      </w:r>
                    </w:p>
                    <w:p w14:paraId="317B8BA2" w14:textId="77777777" w:rsidR="00774525" w:rsidRDefault="00774525" w:rsidP="00774525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0B82C38B" w14:textId="77777777" w:rsidR="00AF353B" w:rsidRDefault="00AF353B" w:rsidP="00AF353B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1BCB24F3" w14:textId="75A9C967" w:rsidR="00F57F2B" w:rsidRPr="00C33FFF" w:rsidRDefault="00F57F2B" w:rsidP="00C33FFF">
                      <w:pPr>
                        <w:ind w:left="360"/>
                        <w:rPr>
                          <w:rFonts w:ascii="Ubuntu Light" w:hAnsi="Ubuntu Light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93EFB7" w14:textId="21BBB2BA" w:rsidR="00F57F2B" w:rsidRDefault="00F57F2B"/>
    <w:p w14:paraId="13601247" w14:textId="19BEB457" w:rsidR="00F57F2B" w:rsidRDefault="00F57F2B">
      <w:r>
        <w:br w:type="page"/>
      </w:r>
    </w:p>
    <w:p w14:paraId="67A9FC9E" w14:textId="08CB00EF" w:rsidR="00862FDB" w:rsidRDefault="00862FDB"/>
    <w:p w14:paraId="7F4D1688" w14:textId="77777777" w:rsidR="00F57F2B" w:rsidRDefault="00F57F2B"/>
    <w:p w14:paraId="4B665724" w14:textId="4CE82653" w:rsidR="009B5C89" w:rsidRDefault="00C47DFA">
      <w:r>
        <w:rPr>
          <w:noProof/>
        </w:rPr>
        <w:drawing>
          <wp:anchor distT="0" distB="0" distL="114300" distR="114300" simplePos="0" relativeHeight="251783168" behindDoc="1" locked="0" layoutInCell="1" allowOverlap="1" wp14:anchorId="6660E755" wp14:editId="56DBA3F7">
            <wp:simplePos x="0" y="0"/>
            <wp:positionH relativeFrom="margin">
              <wp:posOffset>3429000</wp:posOffset>
            </wp:positionH>
            <wp:positionV relativeFrom="paragraph">
              <wp:posOffset>205105</wp:posOffset>
            </wp:positionV>
            <wp:extent cx="3266440" cy="859790"/>
            <wp:effectExtent l="0" t="0" r="0" b="0"/>
            <wp:wrapTight wrapText="bothSides">
              <wp:wrapPolygon edited="0">
                <wp:start x="0" y="0"/>
                <wp:lineTo x="0" y="21058"/>
                <wp:lineTo x="21415" y="21058"/>
                <wp:lineTo x="21415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6440" cy="85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516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2D35682" wp14:editId="79F80FC6">
                <wp:simplePos x="0" y="0"/>
                <wp:positionH relativeFrom="column">
                  <wp:posOffset>965200</wp:posOffset>
                </wp:positionH>
                <wp:positionV relativeFrom="paragraph">
                  <wp:posOffset>315595</wp:posOffset>
                </wp:positionV>
                <wp:extent cx="2971800" cy="808990"/>
                <wp:effectExtent l="0" t="0" r="0" b="381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105A3" w14:textId="23D541F4" w:rsidR="00F1260E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 xml:space="preserve">Enter the participant’s </w:t>
                            </w:r>
                            <w:r w:rsidR="009B5C89">
                              <w:rPr>
                                <w:rFonts w:ascii="Ubuntu Light" w:hAnsi="Ubuntu Light"/>
                              </w:rPr>
                              <w:t>responses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76F224B7" w14:textId="41423418" w:rsid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Select “Save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1260E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10EFA36C" w14:textId="47500130" w:rsidR="009B5C89" w:rsidRPr="00F1260E" w:rsidRDefault="009B5C89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Proceed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42776CE7" w14:textId="77777777" w:rsidR="00F57F2B" w:rsidRDefault="00F57F2B" w:rsidP="00F57F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5682" id="Text Box 26" o:spid="_x0000_s1035" type="#_x0000_t202" style="position:absolute;margin-left:76pt;margin-top:24.85pt;width:234pt;height:63.7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" filled="f" stroked="f">
                <v:textbox>
                  <w:txbxContent>
                    <w:p w14:paraId="5C7105A3" w14:textId="23D541F4" w:rsidR="00F1260E" w:rsidRP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 xml:space="preserve">Enter the participant’s </w:t>
                      </w:r>
                      <w:r w:rsidR="009B5C89">
                        <w:rPr>
                          <w:rFonts w:ascii="Ubuntu Light" w:hAnsi="Ubuntu Light"/>
                        </w:rPr>
                        <w:t>responses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76F224B7" w14:textId="41423418" w:rsid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Select “Save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  <w:r w:rsidRPr="00F1260E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10EFA36C" w14:textId="47500130" w:rsidR="009B5C89" w:rsidRPr="00F1260E" w:rsidRDefault="009B5C89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Proceed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42776CE7" w14:textId="77777777" w:rsidR="00F57F2B" w:rsidRDefault="00F57F2B" w:rsidP="00F57F2B"/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2710C0" wp14:editId="12BA675A">
                <wp:simplePos x="0" y="0"/>
                <wp:positionH relativeFrom="column">
                  <wp:posOffset>-396875</wp:posOffset>
                </wp:positionH>
                <wp:positionV relativeFrom="paragraph">
                  <wp:posOffset>330835</wp:posOffset>
                </wp:positionV>
                <wp:extent cx="1143000" cy="342900"/>
                <wp:effectExtent l="0" t="0" r="0" b="1270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905D34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710C0" id="Text Box 24" o:spid="_x0000_s1036" type="#_x0000_t202" style="position:absolute;margin-left:-31.25pt;margin-top:26.05pt;width:90pt;height:2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" filled="f" stroked="f">
                <v:textbox>
                  <w:txbxContent>
                    <w:p w14:paraId="6F905D34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B5B56B" w14:textId="09683255" w:rsidR="009B5C89" w:rsidRPr="009B5C89" w:rsidRDefault="009B5C89" w:rsidP="009B5C89"/>
    <w:p w14:paraId="057DA0D4" w14:textId="7D5F9CD3" w:rsidR="009B5C89" w:rsidRPr="009B5C89" w:rsidRDefault="00246197" w:rsidP="009B5C89">
      <w:r>
        <w:rPr>
          <w:noProof/>
        </w:rPr>
        <w:drawing>
          <wp:anchor distT="0" distB="0" distL="114300" distR="114300" simplePos="0" relativeHeight="251784192" behindDoc="1" locked="0" layoutInCell="1" allowOverlap="1" wp14:anchorId="05637BA4" wp14:editId="600A191A">
            <wp:simplePos x="0" y="0"/>
            <wp:positionH relativeFrom="margin">
              <wp:posOffset>3424555</wp:posOffset>
            </wp:positionH>
            <wp:positionV relativeFrom="paragraph">
              <wp:posOffset>135255</wp:posOffset>
            </wp:positionV>
            <wp:extent cx="3276600" cy="1101090"/>
            <wp:effectExtent l="0" t="0" r="0" b="3810"/>
            <wp:wrapTight wrapText="bothSides">
              <wp:wrapPolygon edited="0">
                <wp:start x="0" y="0"/>
                <wp:lineTo x="0" y="21301"/>
                <wp:lineTo x="21474" y="21301"/>
                <wp:lineTo x="21474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6F903C" w14:textId="521A28B8" w:rsidR="009B5C89" w:rsidRPr="009B5C89" w:rsidRDefault="009B5C89" w:rsidP="009B5C89"/>
    <w:p w14:paraId="60F00E8F" w14:textId="61F82A2F" w:rsidR="009B5C89" w:rsidRPr="009B5C89" w:rsidRDefault="009B5C89" w:rsidP="009B5C89"/>
    <w:p w14:paraId="59971A66" w14:textId="327885AA" w:rsidR="009B5C89" w:rsidRPr="009B5C89" w:rsidRDefault="009B5C89" w:rsidP="009B5C89"/>
    <w:p w14:paraId="4F69973A" w14:textId="7DE86430" w:rsidR="009B5C89" w:rsidRDefault="009B5C89" w:rsidP="009B5C89"/>
    <w:p w14:paraId="30D45744" w14:textId="2502F461" w:rsidR="00C2352D" w:rsidRDefault="00C2352D" w:rsidP="009B5C89"/>
    <w:p w14:paraId="5F129825" w14:textId="7D65FE62" w:rsidR="00C2352D" w:rsidRDefault="00246197" w:rsidP="009B5C89">
      <w:r>
        <w:rPr>
          <w:noProof/>
        </w:rPr>
        <w:drawing>
          <wp:anchor distT="0" distB="0" distL="114300" distR="114300" simplePos="0" relativeHeight="251785216" behindDoc="1" locked="0" layoutInCell="1" allowOverlap="1" wp14:anchorId="31525E98" wp14:editId="6DFE41F2">
            <wp:simplePos x="0" y="0"/>
            <wp:positionH relativeFrom="margin">
              <wp:posOffset>3416300</wp:posOffset>
            </wp:positionH>
            <wp:positionV relativeFrom="paragraph">
              <wp:posOffset>116205</wp:posOffset>
            </wp:positionV>
            <wp:extent cx="3289300" cy="1358900"/>
            <wp:effectExtent l="0" t="0" r="6350" b="0"/>
            <wp:wrapTight wrapText="bothSides">
              <wp:wrapPolygon edited="0">
                <wp:start x="0" y="0"/>
                <wp:lineTo x="0" y="21196"/>
                <wp:lineTo x="21517" y="21196"/>
                <wp:lineTo x="21517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35AA3B" w14:textId="6650674D" w:rsidR="00D56E6B" w:rsidRDefault="00D56E6B" w:rsidP="009B5C89"/>
    <w:p w14:paraId="55564ECF" w14:textId="2BC75C24" w:rsidR="00D56E6B" w:rsidRPr="009B5C89" w:rsidRDefault="00D56E6B" w:rsidP="009B5C89"/>
    <w:p w14:paraId="64C0E856" w14:textId="54FD7685" w:rsidR="00246197" w:rsidRDefault="00246197" w:rsidP="009B5C89">
      <w:pPr>
        <w:jc w:val="center"/>
      </w:pPr>
    </w:p>
    <w:p w14:paraId="690F906E" w14:textId="1E1FC9E5" w:rsidR="00246197" w:rsidRDefault="00246197" w:rsidP="009B5C89">
      <w:pPr>
        <w:jc w:val="center"/>
      </w:pPr>
    </w:p>
    <w:p w14:paraId="3D52149B" w14:textId="23546BFC" w:rsidR="00246197" w:rsidRDefault="00246197" w:rsidP="009B5C89">
      <w:pPr>
        <w:jc w:val="center"/>
      </w:pPr>
    </w:p>
    <w:p w14:paraId="02D293CB" w14:textId="4491143B" w:rsidR="00246197" w:rsidRDefault="00246197" w:rsidP="009B5C8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601D19D" wp14:editId="3327ECBE">
                <wp:simplePos x="0" y="0"/>
                <wp:positionH relativeFrom="margin">
                  <wp:posOffset>4533900</wp:posOffset>
                </wp:positionH>
                <wp:positionV relativeFrom="paragraph">
                  <wp:posOffset>135139</wp:posOffset>
                </wp:positionV>
                <wp:extent cx="440574" cy="195464"/>
                <wp:effectExtent l="19050" t="19050" r="17145" b="1460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574" cy="19546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511B4" id="Rectangle 41" o:spid="_x0000_s1026" style="position:absolute;margin-left:357pt;margin-top:10.65pt;width:34.7pt;height:15.4pt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" filled="f" strokecolor="red" strokeweight="2.25pt">
                <w10:wrap anchorx="margin"/>
              </v:rect>
            </w:pict>
          </mc:Fallback>
        </mc:AlternateContent>
      </w:r>
    </w:p>
    <w:p w14:paraId="3C5E1D10" w14:textId="3D62833B" w:rsidR="00246197" w:rsidRDefault="00246197" w:rsidP="009B5C89">
      <w:pPr>
        <w:jc w:val="center"/>
      </w:pPr>
    </w:p>
    <w:p w14:paraId="59289E99" w14:textId="77777777" w:rsidR="00246197" w:rsidRDefault="00246197" w:rsidP="009B5C89">
      <w:pPr>
        <w:jc w:val="center"/>
      </w:pPr>
    </w:p>
    <w:p w14:paraId="1A158203" w14:textId="432E1000" w:rsidR="009B5C89" w:rsidRPr="009B5C89" w:rsidRDefault="00AA4896" w:rsidP="009B5C89">
      <w:pPr>
        <w:jc w:val="center"/>
      </w:pPr>
      <w:r>
        <w:rPr>
          <w:noProof/>
        </w:rPr>
        <w:drawing>
          <wp:anchor distT="0" distB="0" distL="114300" distR="114300" simplePos="0" relativeHeight="251797504" behindDoc="1" locked="0" layoutInCell="1" allowOverlap="1" wp14:anchorId="0EA81E6A" wp14:editId="768B9A3E">
            <wp:simplePos x="0" y="0"/>
            <wp:positionH relativeFrom="margin">
              <wp:posOffset>3708400</wp:posOffset>
            </wp:positionH>
            <wp:positionV relativeFrom="paragraph">
              <wp:posOffset>267970</wp:posOffset>
            </wp:positionV>
            <wp:extent cx="2931160" cy="1193800"/>
            <wp:effectExtent l="0" t="0" r="2540" b="6350"/>
            <wp:wrapTight wrapText="bothSides">
              <wp:wrapPolygon edited="0">
                <wp:start x="0" y="0"/>
                <wp:lineTo x="0" y="21370"/>
                <wp:lineTo x="21478" y="21370"/>
                <wp:lineTo x="2147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16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7A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4426E0" wp14:editId="262AD054">
                <wp:simplePos x="0" y="0"/>
                <wp:positionH relativeFrom="column">
                  <wp:posOffset>560705</wp:posOffset>
                </wp:positionH>
                <wp:positionV relativeFrom="paragraph">
                  <wp:posOffset>213360</wp:posOffset>
                </wp:positionV>
                <wp:extent cx="2971800" cy="102616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A07602" w14:textId="634A5638" w:rsidR="00F57F2B" w:rsidRPr="00F1260E" w:rsidRDefault="00F1260E" w:rsidP="00AA489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When asked “Continue to next station?” select “No” as you are not continuing on to the next station with the participant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426E0" id="Text Box 27" o:spid="_x0000_s1037" type="#_x0000_t202" style="position:absolute;left:0;text-align:left;margin-left:44.15pt;margin-top:16.8pt;width:234pt;height:80.8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" filled="f" stroked="f">
                <v:textbox>
                  <w:txbxContent>
                    <w:p w14:paraId="74A07602" w14:textId="634A5638" w:rsidR="00F57F2B" w:rsidRPr="00F1260E" w:rsidRDefault="00F1260E" w:rsidP="00AA489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When asked “Continue to next station?” select “No” as you are not continuing on to the next station with the participant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70D14B" wp14:editId="0B21DE0E">
                <wp:simplePos x="0" y="0"/>
                <wp:positionH relativeFrom="column">
                  <wp:posOffset>-430530</wp:posOffset>
                </wp:positionH>
                <wp:positionV relativeFrom="paragraph">
                  <wp:posOffset>192405</wp:posOffset>
                </wp:positionV>
                <wp:extent cx="1143000" cy="342900"/>
                <wp:effectExtent l="0" t="0" r="0" b="1270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15E1D0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0D14B" id="Text Box 25" o:spid="_x0000_s1038" type="#_x0000_t202" style="position:absolute;left:0;text-align:left;margin-left:-33.9pt;margin-top:15.15pt;width:90pt;height:2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" filled="f" stroked="f">
                <v:textbox>
                  <w:txbxContent>
                    <w:p w14:paraId="1615E1D0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6D20B5" w14:textId="38ED0FE1" w:rsidR="009B5C89" w:rsidRPr="009B5C89" w:rsidRDefault="009B5C89" w:rsidP="009B5C89"/>
    <w:p w14:paraId="70636BF6" w14:textId="696C2EE1" w:rsidR="00F57F2B" w:rsidRPr="009B5C89" w:rsidRDefault="00AA4896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64F6446" wp14:editId="347650D7">
                <wp:simplePos x="0" y="0"/>
                <wp:positionH relativeFrom="margin">
                  <wp:posOffset>5187950</wp:posOffset>
                </wp:positionH>
                <wp:positionV relativeFrom="paragraph">
                  <wp:posOffset>394335</wp:posOffset>
                </wp:positionV>
                <wp:extent cx="349885" cy="228600"/>
                <wp:effectExtent l="19050" t="19050" r="1206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885" cy="2286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6A2E6C" id="Rectangle 6" o:spid="_x0000_s1026" style="position:absolute;margin-left:408.5pt;margin-top:31.05pt;width:27.55pt;height:18pt;z-index:251799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" filled="f" strokecolor="red" strokeweight="2.2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0B3586" wp14:editId="34D9DA02">
                <wp:simplePos x="0" y="0"/>
                <wp:positionH relativeFrom="column">
                  <wp:posOffset>635635</wp:posOffset>
                </wp:positionH>
                <wp:positionV relativeFrom="paragraph">
                  <wp:posOffset>1204595</wp:posOffset>
                </wp:positionV>
                <wp:extent cx="2971800" cy="574040"/>
                <wp:effectExtent l="0" t="0" r="0" b="1016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2FB34" w14:textId="35DA7CA2" w:rsidR="0069799F" w:rsidRPr="00AA4896" w:rsidRDefault="0069799F" w:rsidP="0069799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AA4896">
                              <w:rPr>
                                <w:rFonts w:ascii="Ubuntu Light" w:hAnsi="Ubuntu Light"/>
                              </w:rPr>
                              <w:t>Begin screening the next participant by selecting “Start</w:t>
                            </w:r>
                            <w:r w:rsidR="006A0ACD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AA4896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243BF54D" w14:textId="77777777" w:rsidR="0069799F" w:rsidRPr="00F1260E" w:rsidRDefault="0069799F" w:rsidP="0069799F">
                            <w:pPr>
                              <w:pStyle w:val="ListParagraph"/>
                              <w:rPr>
                                <w:rFonts w:ascii="Ubuntu Light" w:hAnsi="Ubuntu Ligh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B3586" id="Text Box 38" o:spid="_x0000_s1039" type="#_x0000_t202" style="position:absolute;margin-left:50.05pt;margin-top:94.85pt;width:234pt;height:45.2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" filled="f" stroked="f">
                <v:textbox>
                  <w:txbxContent>
                    <w:p w14:paraId="6512FB34" w14:textId="35DA7CA2" w:rsidR="0069799F" w:rsidRPr="00AA4896" w:rsidRDefault="0069799F" w:rsidP="0069799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AA4896">
                        <w:rPr>
                          <w:rFonts w:ascii="Ubuntu Light" w:hAnsi="Ubuntu Light"/>
                        </w:rPr>
                        <w:t>Begin screening the next participant by selecting “Start</w:t>
                      </w:r>
                      <w:r w:rsidR="006A0ACD">
                        <w:rPr>
                          <w:rFonts w:ascii="Ubuntu Light" w:hAnsi="Ubuntu Light"/>
                        </w:rPr>
                        <w:t>.</w:t>
                      </w:r>
                      <w:bookmarkStart w:id="1" w:name="_GoBack"/>
                      <w:bookmarkEnd w:id="1"/>
                      <w:r w:rsidRPr="00AA4896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243BF54D" w14:textId="77777777" w:rsidR="0069799F" w:rsidRPr="00F1260E" w:rsidRDefault="0069799F" w:rsidP="0069799F">
                      <w:pPr>
                        <w:pStyle w:val="ListParagraph"/>
                        <w:rPr>
                          <w:rFonts w:ascii="Ubuntu Light" w:hAnsi="Ubuntu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FB94D2D" wp14:editId="5FB8549A">
                <wp:simplePos x="0" y="0"/>
                <wp:positionH relativeFrom="margin">
                  <wp:posOffset>4408170</wp:posOffset>
                </wp:positionH>
                <wp:positionV relativeFrom="paragraph">
                  <wp:posOffset>2250440</wp:posOffset>
                </wp:positionV>
                <wp:extent cx="896560" cy="342174"/>
                <wp:effectExtent l="0" t="0" r="18415" b="1397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560" cy="34217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26982" id="Rectangle 39" o:spid="_x0000_s1026" style="position:absolute;margin-left:347.1pt;margin-top:177.2pt;width:70.6pt;height:26.9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" filled="f" strokecolor="red" strokeweight="2.25pt">
                <w10:wrap anchorx="margin"/>
              </v:rect>
            </w:pict>
          </mc:Fallback>
        </mc:AlternateContent>
      </w:r>
      <w:r w:rsidR="009B5C89">
        <w:rPr>
          <w:noProof/>
        </w:rPr>
        <w:drawing>
          <wp:anchor distT="0" distB="0" distL="114300" distR="114300" simplePos="0" relativeHeight="251707392" behindDoc="0" locked="0" layoutInCell="1" allowOverlap="1" wp14:anchorId="69232A9B" wp14:editId="7803CFD4">
            <wp:simplePos x="0" y="0"/>
            <wp:positionH relativeFrom="column">
              <wp:posOffset>4286250</wp:posOffset>
            </wp:positionH>
            <wp:positionV relativeFrom="paragraph">
              <wp:posOffset>1208405</wp:posOffset>
            </wp:positionV>
            <wp:extent cx="2266950" cy="1373808"/>
            <wp:effectExtent l="38100" t="38100" r="95250" b="9334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460" cy="1377753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bg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A8DC30F" wp14:editId="7B57B174">
                <wp:simplePos x="0" y="0"/>
                <wp:positionH relativeFrom="column">
                  <wp:posOffset>-572770</wp:posOffset>
                </wp:positionH>
                <wp:positionV relativeFrom="paragraph">
                  <wp:posOffset>1172210</wp:posOffset>
                </wp:positionV>
                <wp:extent cx="1143000" cy="338455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A3DBF" w14:textId="2200BCBA" w:rsidR="0069799F" w:rsidRPr="00862FDB" w:rsidRDefault="009B5C89" w:rsidP="0069799F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C30F" id="Text Box 37" o:spid="_x0000_s1040" type="#_x0000_t202" style="position:absolute;margin-left:-45.1pt;margin-top:92.3pt;width:90pt;height:26.6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" filled="f" stroked="f">
                <v:textbox>
                  <w:txbxContent>
                    <w:p w14:paraId="1CDA3DBF" w14:textId="2200BCBA" w:rsidR="0069799F" w:rsidRPr="00862FDB" w:rsidRDefault="009B5C89" w:rsidP="0069799F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57F2B" w:rsidRPr="009B5C89" w:rsidSect="00862FD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EDCFE5" w14:textId="77777777" w:rsidR="00B172A2" w:rsidRDefault="00B172A2" w:rsidP="00862FDB">
      <w:r>
        <w:separator/>
      </w:r>
    </w:p>
  </w:endnote>
  <w:endnote w:type="continuationSeparator" w:id="0">
    <w:p w14:paraId="4019713C" w14:textId="77777777" w:rsidR="00B172A2" w:rsidRDefault="00B172A2" w:rsidP="00862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3B694" w14:textId="77777777" w:rsidR="003255EC" w:rsidRDefault="003255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F2609" w14:textId="77777777" w:rsidR="003255EC" w:rsidRDefault="003255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1F637" w14:textId="77777777" w:rsidR="003255EC" w:rsidRDefault="003255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B3F95E" w14:textId="77777777" w:rsidR="00B172A2" w:rsidRDefault="00B172A2" w:rsidP="00862FDB">
      <w:r>
        <w:separator/>
      </w:r>
    </w:p>
  </w:footnote>
  <w:footnote w:type="continuationSeparator" w:id="0">
    <w:p w14:paraId="34C7BB8E" w14:textId="77777777" w:rsidR="00B172A2" w:rsidRDefault="00B172A2" w:rsidP="00862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562A7A" w14:textId="77777777" w:rsidR="003255EC" w:rsidRDefault="003255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344FA" w14:textId="77777777" w:rsidR="00862FDB" w:rsidRDefault="006979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F91FC2" wp14:editId="73841E18">
              <wp:simplePos x="0" y="0"/>
              <wp:positionH relativeFrom="column">
                <wp:posOffset>-657226</wp:posOffset>
              </wp:positionH>
              <wp:positionV relativeFrom="paragraph">
                <wp:posOffset>-200025</wp:posOffset>
              </wp:positionV>
              <wp:extent cx="5457825" cy="495300"/>
              <wp:effectExtent l="0" t="0" r="0" b="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5782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6FD117" w14:textId="39CF0CE4" w:rsidR="0069799F" w:rsidRPr="0069799F" w:rsidRDefault="00173889">
                          <w:pP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</w:pPr>
                          <w:proofErr w:type="spellStart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FUNFitness</w:t>
                          </w:r>
                          <w:proofErr w:type="spellEnd"/>
                          <w:r w:rsidR="00F52889"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 xml:space="preserve">: </w:t>
                          </w:r>
                          <w:r w:rsidR="003255EC"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Bala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1FC2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1" type="#_x0000_t202" style="position:absolute;margin-left:-51.75pt;margin-top:-15.75pt;width:429.75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" filled="f" stroked="f">
              <v:textbox>
                <w:txbxContent>
                  <w:p w14:paraId="556FD117" w14:textId="39CF0CE4" w:rsidR="0069799F" w:rsidRPr="0069799F" w:rsidRDefault="00173889">
                    <w:pP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</w:pPr>
                    <w:proofErr w:type="spellStart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FUNFitness</w:t>
                    </w:r>
                    <w:proofErr w:type="spellEnd"/>
                    <w:r w:rsidR="00F52889"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 xml:space="preserve">: </w:t>
                    </w:r>
                    <w:r w:rsidR="003255EC"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Balance</w:t>
                    </w:r>
                  </w:p>
                </w:txbxContent>
              </v:textbox>
            </v:shape>
          </w:pict>
        </mc:Fallback>
      </mc:AlternateContent>
    </w:r>
    <w:r w:rsidR="00862FDB">
      <w:rPr>
        <w:noProof/>
      </w:rPr>
      <w:drawing>
        <wp:anchor distT="0" distB="0" distL="114300" distR="114300" simplePos="0" relativeHeight="251660288" behindDoc="0" locked="0" layoutInCell="1" allowOverlap="1" wp14:anchorId="7D04AE24" wp14:editId="3799A7CC">
          <wp:simplePos x="0" y="0"/>
          <wp:positionH relativeFrom="column">
            <wp:posOffset>4851037</wp:posOffset>
          </wp:positionH>
          <wp:positionV relativeFrom="paragraph">
            <wp:posOffset>-231866</wp:posOffset>
          </wp:positionV>
          <wp:extent cx="1812588" cy="79710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_Intl_Mark__2-Line_WH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588" cy="7971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FD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C7039F" wp14:editId="19E29B51">
              <wp:simplePos x="0" y="0"/>
              <wp:positionH relativeFrom="column">
                <wp:posOffset>-1091565</wp:posOffset>
              </wp:positionH>
              <wp:positionV relativeFrom="paragraph">
                <wp:posOffset>-457200</wp:posOffset>
              </wp:positionV>
              <wp:extent cx="7995864" cy="1143000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864" cy="114300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rect w14:anchorId="66F4E0A2" id="Rectangle 1" o:spid="_x0000_s1026" style="position:absolute;margin-left:-85.95pt;margin-top:-35.95pt;width:629.6pt;height:9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" fillcolor="red" stroked="f" strokeweight="1pt"/>
          </w:pict>
        </mc:Fallback>
      </mc:AlternateContent>
    </w:r>
    <w:r>
      <w:t xml:space="preserve">Health </w:t>
    </w:r>
    <w:proofErr w:type="spellStart"/>
    <w:r>
      <w:t>Pomortion</w:t>
    </w:r>
    <w:proofErr w:type="spellEnd"/>
    <w:r>
      <w:t xml:space="preserve"> BMI Station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63D9C" w14:textId="77777777" w:rsidR="003255EC" w:rsidRDefault="003255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07A9E"/>
    <w:multiLevelType w:val="hybridMultilevel"/>
    <w:tmpl w:val="CA10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146ED"/>
    <w:multiLevelType w:val="hybridMultilevel"/>
    <w:tmpl w:val="19403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E712A"/>
    <w:multiLevelType w:val="hybridMultilevel"/>
    <w:tmpl w:val="3698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72BF1"/>
    <w:multiLevelType w:val="hybridMultilevel"/>
    <w:tmpl w:val="F678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132C8"/>
    <w:multiLevelType w:val="hybridMultilevel"/>
    <w:tmpl w:val="35B4C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5449C7"/>
    <w:multiLevelType w:val="hybridMultilevel"/>
    <w:tmpl w:val="28080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TQ3NTI3MTQzMzNV0lEKTi0uzszPAymwqAUAH/Z3fywAAAA="/>
  </w:docVars>
  <w:rsids>
    <w:rsidRoot w:val="00862FDB"/>
    <w:rsid w:val="00007D78"/>
    <w:rsid w:val="000103E8"/>
    <w:rsid w:val="00045511"/>
    <w:rsid w:val="001646C8"/>
    <w:rsid w:val="00172FBC"/>
    <w:rsid w:val="00173889"/>
    <w:rsid w:val="001D56EA"/>
    <w:rsid w:val="00246197"/>
    <w:rsid w:val="00276A8E"/>
    <w:rsid w:val="003255EC"/>
    <w:rsid w:val="0033660F"/>
    <w:rsid w:val="00385160"/>
    <w:rsid w:val="003D42D9"/>
    <w:rsid w:val="003F766B"/>
    <w:rsid w:val="00457EB7"/>
    <w:rsid w:val="00522AD0"/>
    <w:rsid w:val="005C1890"/>
    <w:rsid w:val="00620DAC"/>
    <w:rsid w:val="00664391"/>
    <w:rsid w:val="00671EFF"/>
    <w:rsid w:val="006929D0"/>
    <w:rsid w:val="00696616"/>
    <w:rsid w:val="0069799F"/>
    <w:rsid w:val="006A0ACD"/>
    <w:rsid w:val="006C21E3"/>
    <w:rsid w:val="00774525"/>
    <w:rsid w:val="00862FDB"/>
    <w:rsid w:val="00885FF3"/>
    <w:rsid w:val="008F22F9"/>
    <w:rsid w:val="009818B3"/>
    <w:rsid w:val="009B5C89"/>
    <w:rsid w:val="00AA4896"/>
    <w:rsid w:val="00AF353B"/>
    <w:rsid w:val="00B172A2"/>
    <w:rsid w:val="00B667A9"/>
    <w:rsid w:val="00B9261C"/>
    <w:rsid w:val="00BA6587"/>
    <w:rsid w:val="00C2352D"/>
    <w:rsid w:val="00C33FFF"/>
    <w:rsid w:val="00C47DFA"/>
    <w:rsid w:val="00C800DD"/>
    <w:rsid w:val="00CB5903"/>
    <w:rsid w:val="00CC0ED4"/>
    <w:rsid w:val="00D56E6B"/>
    <w:rsid w:val="00D92EC8"/>
    <w:rsid w:val="00E05B94"/>
    <w:rsid w:val="00F1260E"/>
    <w:rsid w:val="00F15D56"/>
    <w:rsid w:val="00F52889"/>
    <w:rsid w:val="00F57F2B"/>
    <w:rsid w:val="00FA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240B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2FDB"/>
  </w:style>
  <w:style w:type="paragraph" w:styleId="Footer">
    <w:name w:val="footer"/>
    <w:basedOn w:val="Normal"/>
    <w:link w:val="Foot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2FDB"/>
  </w:style>
  <w:style w:type="paragraph" w:styleId="ListParagraph">
    <w:name w:val="List Paragraph"/>
    <w:basedOn w:val="Normal"/>
    <w:uiPriority w:val="34"/>
    <w:qFormat/>
    <w:rsid w:val="00862FD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Hagerman</dc:creator>
  <cp:keywords/>
  <dc:description/>
  <cp:lastModifiedBy>Rachel Newman</cp:lastModifiedBy>
  <cp:revision>5</cp:revision>
  <cp:lastPrinted>2018-06-21T14:35:00Z</cp:lastPrinted>
  <dcterms:created xsi:type="dcterms:W3CDTF">2018-06-18T16:05:00Z</dcterms:created>
  <dcterms:modified xsi:type="dcterms:W3CDTF">2018-06-25T14:12:00Z</dcterms:modified>
</cp:coreProperties>
</file>